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Łóżko </w:t>
            </w:r>
            <w:proofErr w:type="spellStart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bariatryczne</w:t>
            </w:r>
            <w:proofErr w:type="spellEnd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26888985" w:rsidR="003E402E" w:rsidRPr="00667BBC" w:rsidRDefault="00667BBC" w:rsidP="003E402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7BBC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28148D" w:rsidRDefault="003E402E" w:rsidP="003E402E">
            <w:pPr>
              <w:rPr>
                <w:rFonts w:asciiTheme="minorHAnsi" w:hAnsiTheme="minorHAnsi" w:cstheme="minorHAnsi"/>
                <w:bCs/>
                <w:strike/>
                <w:sz w:val="20"/>
              </w:rPr>
            </w:pPr>
            <w:r w:rsidRPr="0028148D">
              <w:rPr>
                <w:rFonts w:asciiTheme="minorHAnsi" w:hAnsiTheme="minorHAnsi" w:cstheme="minorHAnsi"/>
                <w:strike/>
                <w:sz w:val="20"/>
              </w:rPr>
              <w:t>Łóżko wyposażone w pozycjonery przewodów kroplówek i tlenu</w:t>
            </w:r>
            <w:r w:rsidR="00524E46" w:rsidRPr="0028148D">
              <w:rPr>
                <w:rFonts w:asciiTheme="minorHAnsi" w:hAnsiTheme="minorHAnsi" w:cstheme="minorHAnsi"/>
                <w:strike/>
                <w:sz w:val="20"/>
              </w:rPr>
              <w:t xml:space="preserve"> oraz innych</w:t>
            </w:r>
            <w:r w:rsidRPr="0028148D">
              <w:rPr>
                <w:rFonts w:asciiTheme="minorHAnsi" w:hAnsiTheme="minorHAnsi" w:cstheme="minorHAnsi"/>
                <w:strike/>
                <w:sz w:val="20"/>
              </w:rPr>
              <w:t>.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  <w:szCs w:val="20"/>
              </w:rPr>
              <w:t>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28148D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28148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28148D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1A359ED5" w:rsidR="008A3042" w:rsidRPr="00493A94" w:rsidRDefault="00493A94" w:rsidP="00493A9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493A94">
              <w:rPr>
                <w:rFonts w:asciiTheme="minorHAnsi" w:eastAsia="Verdana" w:hAnsiTheme="minorHAnsi" w:cstheme="minorHAnsi"/>
                <w:sz w:val="20"/>
                <w:szCs w:val="20"/>
              </w:rPr>
              <w:t>Dopuszczalne bezpieczne obciążenie robocze min. 265kg (pacjent wraz z urządzeniami)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324F0A46" w:rsidR="008A3042" w:rsidRPr="00DF1B37" w:rsidRDefault="00DF1B37" w:rsidP="00DF1B37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F1B37">
              <w:rPr>
                <w:rFonts w:asciiTheme="minorHAnsi" w:eastAsia="Verdana" w:hAnsiTheme="minorHAnsi" w:cstheme="minorHAnsi"/>
                <w:sz w:val="20"/>
                <w:szCs w:val="20"/>
              </w:rPr>
              <w:t>Maksymalna waga pacjenta min. 220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37C8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71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69A97AB" w14:textId="464782A6" w:rsidR="004671B8" w:rsidRPr="00F816F0" w:rsidRDefault="004671B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97F09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07A4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0FFFCF1" w14:textId="1EDAFD80" w:rsidR="00B07A48" w:rsidRPr="00F816F0" w:rsidRDefault="00B07A4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C9F74" w14:textId="77777777" w:rsidR="00D003FF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3B3F5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1212C465" w14:textId="06DA101A" w:rsidR="003B3F5C" w:rsidRPr="00F816F0" w:rsidRDefault="003B3F5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F8398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 lub centralny system blokowania wszystkich 4 kół jezdnych i sterowania kierunkiem jazdy obsługiwany</w:t>
            </w:r>
          </w:p>
          <w:p w14:paraId="40280BB3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dźwignią dostępną od strony nóg pacjenta na całej szerokości podstawy (łatwy dostęp z trzech stron np. w windzie)</w:t>
            </w:r>
          </w:p>
          <w:p w14:paraId="73104894" w14:textId="5B55B5AE" w:rsidR="00D003FF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Parametr kluczowy ze względu na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F518" w14:textId="77777777" w:rsidR="00D003FF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D1B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59699FED" w14:textId="5BE392EF" w:rsidR="00DD1BF0" w:rsidRPr="00F816F0" w:rsidRDefault="00DD1BF0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522CA2FB" w:rsidR="00D003FF" w:rsidRPr="005D1CD8" w:rsidRDefault="003B4031" w:rsidP="005D1CD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B4031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od ok. 28cm +/- 1cm do ok. 47cm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D2E67BC" w:rsidR="00D003FF" w:rsidRPr="005D1CD8" w:rsidRDefault="005D1CD8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D1CD8">
              <w:rPr>
                <w:rFonts w:asciiTheme="minorHAnsi" w:eastAsia="Verdana" w:hAnsiTheme="minorHAnsi" w:cstheme="minorHAnsi"/>
                <w:sz w:val="20"/>
                <w:szCs w:val="20"/>
              </w:rPr>
              <w:t>Wysokość maksymalna leża od ok. 68cm +/- 1cm do max. ok. 80cm +/- 1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, wskaźniki kąta nachylenia  segmentu oparcia ( w zakresie od -8°do 56°) z zaznaczeniem kąta 30° i 45°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DE3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Elektryczna regulacja:</w:t>
            </w:r>
          </w:p>
          <w:p w14:paraId="1C0ED8B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sokości leża, </w:t>
            </w:r>
          </w:p>
          <w:p w14:paraId="009BBE72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oparcia pleców, </w:t>
            </w:r>
          </w:p>
          <w:p w14:paraId="71E5BB1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zgięcia kolanowego, </w:t>
            </w:r>
          </w:p>
          <w:p w14:paraId="1547F4A5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pozycji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,</w:t>
            </w:r>
          </w:p>
          <w:p w14:paraId="04812A4C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długości segmentu nożnego –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mechaniczna regulacj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6A405C9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szerokości łóżka -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stała szerokość łóżk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74F3B2BE" w14:textId="422D8C96" w:rsidR="00684F4B" w:rsidRPr="00F816F0" w:rsidRDefault="00B6431F" w:rsidP="00B6431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arametr kluczowy ze względu na zabiegi pielęgnacyjne z pacjentem </w:t>
            </w:r>
            <w:proofErr w:type="spellStart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bariatrycznym</w:t>
            </w:r>
            <w:proofErr w:type="spellEnd"/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 ruchów,  ustawienie sekcji wezgłowia i ud w maksymalnym położeniu oraz przechył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6E88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6164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6500860" w14:textId="1A45D9C2" w:rsidR="0061643A" w:rsidRPr="00F816F0" w:rsidRDefault="0061643A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82E2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CE51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1151A61" w14:textId="21D7745A" w:rsidR="00CE5161" w:rsidRPr="00F816F0" w:rsidRDefault="00CE5161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budowane w barierki boczne, z przyciskami membranowymi, obsługującymi wszystkie funkcje elektryczne łóżka. Lokalizacj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954C" w14:textId="504C8A16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E91" w14:textId="6B19003F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D7EC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995392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6823DE3C" w14:textId="1EEE0612" w:rsidR="00995392" w:rsidRPr="00F816F0" w:rsidRDefault="00995392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13A5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833A45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24D16334" w14:textId="4496B781" w:rsidR="00833A45" w:rsidRPr="00F816F0" w:rsidRDefault="00833A4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4997" w14:textId="77777777" w:rsidR="00464BF3" w:rsidRPr="00464BF3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System pozwalający odprowadzić nadmiar ciepła i wilgoci spod pacjenta, działający na styku powierzchni materaca ze skórą pacjenta, ograniczający macerację skóry, zmniejszając tym samym ryzyko powstawania odleżyn</w:t>
            </w:r>
          </w:p>
          <w:p w14:paraId="436633CE" w14:textId="07CDF0C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lub system recyrkulacji - przepompowania powietrza między komorami materaca, kontrolowany przez pompę, zapewniający odpowiedni mikroklimat oraz stałą i komfortową temperaturę, zapobiegający wychłodzeniu pacjenta</w:t>
            </w:r>
            <w:r w:rsidRPr="00061B58">
              <w:rPr>
                <w:rFonts w:ascii="Arial Narrow" w:hAnsi="Arial Narrow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81065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42DE4AB1" w14:textId="4DEE3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56FC" w14:textId="4F6925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>Wysięgnik pacjenta montowany do niezależnego gniazda, posiadający nośność co najmniej 2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 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464BF3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1CE7D9DD" w:rsidR="00464BF3" w:rsidRPr="007120C1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0C1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346B84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464BF3" w:rsidRPr="00346B84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z w:val="20"/>
                <w:szCs w:val="20"/>
              </w:rPr>
              <w:t>Łóżko wyposażone w pozycjonery przewodów kroplówek, tlenu i innych. 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464BF3" w:rsidRPr="00346B84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464BF3" w:rsidRPr="00346B84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0747CADA" w:rsidR="00464BF3" w:rsidRPr="00BF5C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F5C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opuszczalne bezpieczne obciążenie robocze – min.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bez przedłużenia leża do 22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z przedłużeniem leża do 25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opuszcz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ECB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1159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5B218AF" w14:textId="23BADB56" w:rsidR="00D1159D" w:rsidRPr="00F816F0" w:rsidRDefault="00D1159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464BF3" w:rsidRPr="008C3ECA" w:rsidRDefault="00464BF3" w:rsidP="00464BF3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3538DFB4" w:rsidR="00464BF3" w:rsidRPr="008C619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190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mierzona od podłoża do górnej płaszczyzny segmentów leża bez materaca 41 cm +/-5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36FE85E9" w:rsidR="00464BF3" w:rsidRPr="007218BB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7218BB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91 cm +/-10 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Łóżko wyposażone w pojedyncze antystatyczne bez widocznej osi obrotu łatwe do dezynfekcji koła o średnicy ok. 15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5889A68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="00C708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–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="00C708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5 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barierek bez materaca ok. 43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2A6218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4438D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wysokości leża, oparcia pleców, zgięcia kolanowego,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35FEA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Regulacja segmentu oparcia pleców w zakresie co najmniej 0-7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21A10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co najmniej 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207F32" w:rsidR="00464BF3" w:rsidRPr="0039373C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Pozycja </w:t>
            </w:r>
            <w:proofErr w:type="spellStart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antyTrendelenburg</w:t>
            </w:r>
            <w:proofErr w:type="spellEnd"/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regulowana w zakresie co najmniej 0° - 1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wyjściowa, od szczytu dolnego. Łóżko rozpoczyna serię skoordynowanych 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60D5FA9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 w:rsidR="00135FE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55D9D013" w:rsidR="00464BF3" w:rsidRPr="000E4C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E4C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pomiaru wagi do min. 22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A4CF8" w14:textId="075565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812B7" w14:textId="722E6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9444" w14:textId="56C35B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143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B2FA" w14:textId="4EEC23C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Zintegrowany z ramą łóżka przeciwodleżynowy, powietrzny materac terapeutyczny. Pokrowiec materaca wodoszczelny ze zgrzewanymi krawędziami, paro przepuszczalny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terac wyposażony w funkcję natychmiastowego utwardzania powierzchni, ułatwiającą codzienną opiekę nad pacjentem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88F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DD59C24" w14:textId="51EB39C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391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44528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391F4CA5" w14:textId="4ABBCD3A" w:rsidR="00444528" w:rsidRPr="00F816F0" w:rsidRDefault="00444528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A76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483A54E" w14:textId="77777777" w:rsidR="00C74929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38D077EC" w14:textId="56DEF0ED" w:rsidR="00C74929" w:rsidRPr="00F816F0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E0B2" w14:textId="38B004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464BF3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F4A1E4F" w:rsidR="00464BF3" w:rsidRPr="00620F9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620F9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ługość całkowita łóżka bez przedłużenia leża do 2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464BF3" w:rsidRPr="00A93162" w:rsidRDefault="00464BF3" w:rsidP="00464BF3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464BF3" w:rsidRPr="00A93162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464BF3" w:rsidRPr="00A93162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206A7E99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057ED282" w:rsidR="00464BF3" w:rsidRPr="00B16AB4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6AB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38E63524" w:rsidR="00464BF3" w:rsidRPr="008565F9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8565F9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6DBA6613" w:rsidR="00464BF3" w:rsidRPr="006514E2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514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645A052C" w:rsidR="00464BF3" w:rsidRPr="00B12E4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12E4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05D6EF3A" w:rsidR="00464BF3" w:rsidRPr="00FC4384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co najmniej 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22CC59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</w:t>
            </w:r>
            <w:r w:rsidR="00A9316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1968A39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F36F5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zycja wyjściowa uzyskiwana z jednego przycisku/piktogramu – regulowana elektrycznie. Łóżko rozpoczyna serię skoordynowanych ruchów tj. poziomuje segment ud, podnosi jednocześnie segment oparcia do 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FF24C" w14:textId="0A5A97EC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36F57">
              <w:rPr>
                <w:rFonts w:asciiTheme="minorHAnsi" w:hAnsiTheme="minorHAnsi" w:cstheme="minorHAnsi"/>
                <w:sz w:val="20"/>
              </w:rPr>
              <w:t xml:space="preserve">10 </w:t>
            </w:r>
            <w:r>
              <w:rPr>
                <w:rFonts w:asciiTheme="minorHAnsi" w:hAnsiTheme="minorHAnsi" w:cstheme="minorHAnsi"/>
                <w:sz w:val="20"/>
              </w:rPr>
              <w:t>pkt</w:t>
            </w:r>
          </w:p>
          <w:p w14:paraId="2CE13969" w14:textId="3D4AACA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color w:val="FF000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464BF3" w:rsidRPr="00870EBA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.</w:t>
            </w:r>
          </w:p>
        </w:tc>
      </w:tr>
      <w:tr w:rsidR="00464BF3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464BF3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FD7DF" w14:textId="2B78DCB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1BC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507844B6" w14:textId="2632BF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ABE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3690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3104D94" w14:textId="55B87DBF" w:rsidR="00B36906" w:rsidRPr="00F816F0" w:rsidRDefault="00B36906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B7A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5 pkt</w:t>
            </w:r>
          </w:p>
          <w:p w14:paraId="36556BB9" w14:textId="5FAABB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-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BA6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5 pkt</w:t>
            </w:r>
          </w:p>
          <w:p w14:paraId="568D5734" w14:textId="598E0CA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768175A4" w:rsidR="00464BF3" w:rsidRPr="00E44BE2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E44B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Grubość materaca max. 22 cm +/-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3449A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65D362E1" w14:textId="77777777" w:rsidR="00F73F1D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10 pkt</w:t>
            </w:r>
          </w:p>
          <w:p w14:paraId="5BD0BE00" w14:textId="33739EDA" w:rsidR="00F73F1D" w:rsidRPr="00F816F0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0C88FA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32466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464BF3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20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Możliwość przedłużenia leża o co najmniej 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464BF3" w:rsidRPr="00FD7B39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464BF3" w:rsidRPr="00FD7B39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464BF3" w:rsidRPr="00FD7B39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10EC4056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7894CEC9" w:rsidR="00464BF3" w:rsidRPr="004C7F25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4C7F2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5BAB38C4" w:rsidR="00464BF3" w:rsidRPr="00CD08B8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CD08B8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ejmujące materac, 2 szt. po każdej ze stron, zapobiegające przesuwaniu się materaca po płycie leża i ograniczające ryzyko zakleszczenia się pacjenta między materacem a barierkami bocznymi.</w:t>
            </w:r>
          </w:p>
          <w:p w14:paraId="7B50C966" w14:textId="0DBF039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lastRenderedPageBreak/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22D648FB" w:rsidR="00464BF3" w:rsidRPr="000321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321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510B978E" w:rsidR="00464BF3" w:rsidRPr="00AD22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D22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3596DB26" w:rsidR="00464BF3" w:rsidRPr="00642DC5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Zakres regulacji pozycji 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i anty-</w:t>
            </w:r>
            <w:proofErr w:type="spellStart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Trendelenburga</w:t>
            </w:r>
            <w:proofErr w:type="spellEnd"/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do co najmniej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 ruchów, 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C3939" w14:textId="00BAABC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D7B39">
              <w:rPr>
                <w:rFonts w:asciiTheme="minorHAnsi" w:hAnsiTheme="minorHAnsi" w:cstheme="minorHAnsi"/>
                <w:sz w:val="20"/>
              </w:rPr>
              <w:t>10</w:t>
            </w:r>
            <w:r>
              <w:rPr>
                <w:rFonts w:asciiTheme="minorHAnsi" w:hAnsiTheme="minorHAnsi" w:cstheme="minorHAnsi"/>
                <w:sz w:val="20"/>
              </w:rPr>
              <w:t xml:space="preserve"> pkt</w:t>
            </w:r>
          </w:p>
          <w:p w14:paraId="166513DE" w14:textId="450823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</w:rPr>
              <w:t>TAK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464BF3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C0B9" w14:textId="238483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4EFA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1C31BCA0" w14:textId="114C607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2DEF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FD7B39"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66B2C214" w14:textId="49803580" w:rsidR="00FD7B39" w:rsidRPr="00F816F0" w:rsidRDefault="00FD7B39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1CF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5 pkt</w:t>
            </w:r>
          </w:p>
          <w:p w14:paraId="3108655F" w14:textId="2F0DB2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C8F7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15 pkt</w:t>
            </w:r>
          </w:p>
          <w:p w14:paraId="66A1505F" w14:textId="006D92B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5A4C0F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max. 2</w:t>
            </w:r>
            <w:r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356C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43BFB178" w14:textId="77777777" w:rsidR="007D0107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em recyrkulacji – 10 pkt</w:t>
            </w:r>
          </w:p>
          <w:p w14:paraId="7B1869E6" w14:textId="66881B6B" w:rsidR="007D0107" w:rsidRPr="00F816F0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>Bezpieczne obciążenie robocze co najmniej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464BF3" w:rsidRPr="000541D0" w:rsidRDefault="00464BF3" w:rsidP="00464BF3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>
              <w:rPr>
                <w:rFonts w:asciiTheme="minorHAnsi" w:hAnsiTheme="minorHAnsi"/>
                <w:b/>
                <w:sz w:val="20"/>
                <w:u w:val="single"/>
              </w:rPr>
              <w:t xml:space="preserve"> wyposażona w standardowe elementy, w tym wysięgni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464BF3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1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55511902" w:rsidR="006155B7" w:rsidRPr="00D739E2" w:rsidRDefault="008C3ECA" w:rsidP="00D739E2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D739E2" w:rsidRPr="00D739E2">
        <w:rPr>
          <w:rFonts w:asciiTheme="minorHAnsi" w:hAnsiTheme="minorHAnsi" w:cstheme="minorHAnsi"/>
          <w:b/>
          <w:sz w:val="22"/>
          <w:szCs w:val="22"/>
        </w:rPr>
        <w:t>System monitorowania wraz z aparatami do znieczulenia i respiratorami na potrzeby Bloku operacyjnego oraz Oddziału Intensywnej Terapii</w:t>
      </w:r>
      <w:r w:rsidR="006155B7" w:rsidRPr="00D739E2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lastRenderedPageBreak/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098D34BA" w:rsidR="00827692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742DCA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Każde stanowisko systemu monitorowania składa się z dużego monitora stacjonarnego, zapewniającego pełną obsługę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funkcji monitorowania pacjenta oraz z niewielkich rozmiarów 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proofErr w:type="spellStart"/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17FA" w14:textId="33561DD2" w:rsidR="00904FA2" w:rsidRPr="00621608" w:rsidRDefault="0062160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Dodatkowo 7 sztuk czujników saturacji na ucho na całą instalację. Oryginalne akcesoria pomiarowe producenta algorytmu pomiar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4408CCC6" w:rsidR="00904FA2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 oraz czujnik temperatury głębok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metodą analizy kształtu fali ciśnienia tętniczego, kalibrowany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rzezpłuc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z wykorzystaniem cewnika Swan-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Ganz'a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pomiarowego: akcesoria wielorazowe do podłączenia zestawów pomiarowych z pomiarem temperatury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iniektatu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neumotachowym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Fl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Alph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%Beta, %Delta,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het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5E58166A" w:rsidR="0032136A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dułu komplet przewodów, min. 100 elektrod igłowych (lub elektrod kubełkowych)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wyposażony w pamięć przynajmniej 150 zdarzeń alarmowych zawierających wycinki krzywych dynamicznych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3508EA8" w:rsidR="00E24609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8E4BBE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672FAB37" w:rsidR="00E24609" w:rsidRPr="0054100C" w:rsidRDefault="00991AC8" w:rsidP="0054100C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4100C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4100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wyświetlanie alarmów ze wszystkich monitorowanych łóżek. Alarmy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1DA1F9CB" w:rsidR="00E24609" w:rsidRPr="004654BE" w:rsidRDefault="004654BE" w:rsidP="004654BE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>skal</w:t>
            </w:r>
            <w:proofErr w:type="spellEnd"/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B47316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proofErr w:type="spellStart"/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683D967B" w:rsidR="00E24609" w:rsidRPr="005F2F92" w:rsidRDefault="005F2F92" w:rsidP="005F2F92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F2F92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F2F92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ciśnieniowo – zmienny (PC) lub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 celu zwiększenie bezpieczeństwa i polepszenia organizacji pracy na bloku operacyjnym aparat do znieczulenia 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</w:t>
            </w:r>
            <w:proofErr w:type="spellStart"/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proofErr w:type="spellStart"/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511BEE7D" w:rsidR="00E24609" w:rsidRPr="005C1CEB" w:rsidRDefault="005C1CEB" w:rsidP="00C5720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1CEB">
              <w:rPr>
                <w:sz w:val="20"/>
                <w:szCs w:val="20"/>
              </w:rPr>
              <w:t>W komplecie do każdego monitora: przewód podłączeniowy dł. min. 3m oraz wielorazowy, elastyczny, czujnik na palec dla dorosłych. Dodatkowo 3 sztuki czujników saturacji na ucho na całą instalację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661E04C8" w:rsidR="00E24609" w:rsidRPr="00F00F1D" w:rsidRDefault="00F00F1D" w:rsidP="009851B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00F1D">
              <w:rPr>
                <w:sz w:val="20"/>
                <w:szCs w:val="20"/>
              </w:rPr>
              <w:t>W komplecie do każdego monitora: wielorazowy czujnik temperatury skóry dla dorosłych/dzieci. Dodatkowo 6 czujników temperatury głębokiej na całą instalację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8CEA5D7" w:rsidR="00E92DE6" w:rsidRPr="00C849F4" w:rsidRDefault="00C849F4" w:rsidP="00C849F4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co najmniej 4 kanałach w </w:t>
            </w:r>
            <w:r w:rsidRPr="00C849F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dostępny w 3 z 6 sztuk monitorów. </w:t>
            </w: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>W pozostałych 3 sztukach w co najmniej 2 kanał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Dostępne tryby stymulacji min.: ST, DBS, TET,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ToF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zwalidowany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u pacjentów min. od 18 roku życia ) przez ciągłe monitorowanie reakcji hemodynamicznej pacjenta na bodźce 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nocyceptywne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</w:t>
            </w:r>
            <w:proofErr w:type="spellStart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proofErr w:type="spellEnd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System operacyjny: Windows 10 Enterprise (64-bit.) lub odpowiedni dla systemów wbudowanych umożliwiający uruchamianie aplikacji dla Windows lub równoważny. Pod pojęciem „równoważności” Zamawiający rozumie 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proofErr w:type="spellStart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>CareStation</w:t>
            </w:r>
            <w:proofErr w:type="spellEnd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Zasilanie AC 230 V 50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na dwóch poziomach ciśnienia typu BIPAP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l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DuoPAP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c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si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SIMV-PRVC, Auto-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Flow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 wentylacji wybrany spośród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Intellivent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ęstość oddechów minimalny zakres od 3-120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as wdechu minimalny zakres od 0.3 do 8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maksymalnym, średnim i minimalnym umożliwiającym wykorzystanie do wyliczenia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albo oprogramowanie do pomiaru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lung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Flowmeter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oksygenacji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Kompensacja oporu rurki dotchawicznej,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achestomij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automatycznych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iggerów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ultrasoniczną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ewnętrzny lub wbudowany w respirator manometr elektroniczny do pomiaru ciśnienia i automatycznego 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w pomiar krzywej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dynostatycznej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preoksygenacji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sterylizowalne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7777777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77777777" w:rsidR="001120E6" w:rsidRPr="00F816F0" w:rsidRDefault="001120E6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powietrzem z centralnego źródła sprężonego gazu pod ciśnieniem min. od 2,5 do 6,0 bar. W przypadku innych </w:t>
            </w:r>
            <w:r w:rsidRPr="00180510">
              <w:rPr>
                <w:rFonts w:asciiTheme="minorHAnsi" w:hAnsiTheme="minorHAnsi" w:cstheme="minorHAnsi"/>
                <w:sz w:val="20"/>
              </w:rPr>
              <w:lastRenderedPageBreak/>
              <w:t>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7777777" w:rsidR="004955A8" w:rsidRPr="00F816F0" w:rsidRDefault="004955A8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CMV/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ssis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 dwóch poziomach ciśnienia typu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Bi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Bi-Level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uo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F718E94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62778AB9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Oddech kontrolowany ciśnieniem z docelową objętością typu PRVC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Flow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Younesa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Variabl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Pressur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Suppor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utomatyczna regulacja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triggera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wdechowego i wydechowego typu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telliSync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Hi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Flow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therapy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34FA22A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5 pkt za ciśnieniowy tryb rozpoznawania oddechu własnego pacjenta w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2535331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ciśnienia 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6C4CA2D9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EFC336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Vt</w:t>
            </w:r>
            <w:proofErr w:type="spellEnd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9CB2FB1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32F18C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1AE58440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>ożliwość wyboru krzywej przepływu 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70E125B8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3D37DDF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234AEADB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0C2087C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5705F4A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1A875AD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ch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autoamatycznego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odsysania wydzieliny z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(kompatybilne z rurkami intubacyjnymi 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mi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77777777" w:rsidR="001A3E57" w:rsidRPr="00F816F0" w:rsidRDefault="001A3E57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7EE3984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15E940FF" w:rsidR="00602711" w:rsidRPr="00027A8C" w:rsidRDefault="00027A8C" w:rsidP="00027A8C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B81FF5C" w:rsidR="00602711" w:rsidRPr="000A3D4F" w:rsidRDefault="000A3D4F" w:rsidP="000A3D4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6D59A69E" w:rsidR="00602711" w:rsidRPr="00E813BD" w:rsidRDefault="00E813BD" w:rsidP="00E813B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E48" w14:textId="11391533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FBD7" w14:textId="77777777" w:rsidR="00940CF9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0E372DD7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75E65690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3A30D89C" w14:textId="5E70ACC5" w:rsidR="00602711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lastRenderedPageBreak/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74CE" w14:textId="1F39BC1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44668639" w:rsidR="00602711" w:rsidRPr="00991F74" w:rsidRDefault="00991F74" w:rsidP="00991F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7D21D38F" w:rsidR="00602711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5552275F" w:rsidR="00882474" w:rsidRPr="00E4263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Platforma leża podzielona na 2 segmenty </w:t>
            </w:r>
            <w:r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488501A4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250 kg</w:t>
            </w:r>
            <w:r w:rsidRPr="00E42636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i dopuszczalna waga przewożonego pacjenta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0C6FB969" w:rsidR="00E42636" w:rsidRPr="00D95D3E" w:rsidRDefault="00D95D3E" w:rsidP="00D95D3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95D3E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55959D75" w:rsidR="00882474" w:rsidRPr="006B5058" w:rsidRDefault="006B5058" w:rsidP="006B505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6B5058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8C28" w14:textId="77777777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A647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3D92B374" w14:textId="03F65C30" w:rsidR="005A6473" w:rsidRPr="00F816F0" w:rsidRDefault="005A6473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50DBC288" w:rsidR="00882474" w:rsidRPr="00B326FC" w:rsidRDefault="00B326FC" w:rsidP="00B326FC">
            <w:pPr>
              <w:pStyle w:val="Tekstpodstawowy"/>
              <w:suppressAutoHyphens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326FC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 o średnicy min. 15 cm, antystatyczne, bez widocznej metalowej osi obrotu zaopatrzone w osłony zabezpieczające mechanizm kół przed zanieczyszczeniem</w:t>
            </w:r>
            <w:r w:rsidRPr="00B326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F0F" w14:textId="29F72BD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963D" w14:textId="77777777" w:rsidR="003C571A" w:rsidRPr="003C571A" w:rsidRDefault="003C571A" w:rsidP="003C571A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12FE6BBE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457819BC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05E6BC0B" w14:textId="6E55AB99" w:rsidR="00882474" w:rsidRPr="003C571A" w:rsidRDefault="003C571A" w:rsidP="003C571A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Barierki boczne chromowane, składane z gładką, wyprofilowaną powierzchnią tworzywową w kolorze czerwonym ułatwiającą prowadzenie wózka oraz nie rysującą ścian. Barierki boczne chowane pod leże gwarantujące brak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lastRenderedPageBreak/>
              <w:t>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2603" w14:textId="595C502F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43DE490C" w:rsidR="00882474" w:rsidRPr="00E42636" w:rsidRDefault="002659D0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D2EC951" w:rsidR="00180928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6D2EC5" w:rsidRDefault="00882474" w:rsidP="00882474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6D2EC5">
              <w:rPr>
                <w:rFonts w:asciiTheme="minorHAnsi" w:hAnsiTheme="minorHAnsi" w:cstheme="minorHAnsi"/>
                <w:strike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Pr="006D2EC5" w:rsidRDefault="00180928" w:rsidP="00882474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6D2EC5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6D2EC5" w:rsidRDefault="00882474" w:rsidP="00882474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A57C1D" w:rsidRDefault="00C12E17" w:rsidP="00C12E17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57C1D">
              <w:rPr>
                <w:rFonts w:asciiTheme="minorHAnsi" w:hAnsiTheme="minorHAnsi" w:cstheme="minorHAnsi"/>
                <w:strike/>
                <w:sz w:val="20"/>
              </w:rPr>
              <w:t>Funkcja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A57C1D" w:rsidRDefault="00C12E17" w:rsidP="00C12E17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A57C1D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efibrylacja przez łyżki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e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099D4959" w:rsidR="0005401F" w:rsidRPr="00621608" w:rsidRDefault="00621608" w:rsidP="000540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Łyżki twarde z regulacją energii defibrylacji, wyposażone w przycisk umożliwiający drukowanie na żąd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Pełna obsługa defibrylatora z łyżek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</w:t>
            </w:r>
            <w:proofErr w:type="spellStart"/>
            <w:r w:rsidR="00231FDE" w:rsidRPr="00231FDE">
              <w:rPr>
                <w:rFonts w:asciiTheme="minorHAnsi" w:hAnsiTheme="minorHAnsi" w:cstheme="minorHAnsi"/>
                <w:sz w:val="20"/>
              </w:rPr>
              <w:t>radiotransparentne</w:t>
            </w:r>
            <w:proofErr w:type="spellEnd"/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Regulacja prądu stymulacji 0-170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mA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wzmocnienia sygnału EKG od 0,5 do 4cm/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Mv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32B31020" w:rsidR="00217C95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w 1 sztuce (w tej samej sztuce, która zawiera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zgodnie z pkt.36) oraz możliwość rozbudowy o moduł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) w pozostałych 5 sztuk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238AF870" w:rsidR="00C12E17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1 sztuce (w tej samej sztuce, która zawiera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z pkt. 34) oraz możliwość rozbudowy o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pozostałych 5 sztuk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lastRenderedPageBreak/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50C0FE9" w:rsidR="0050282F" w:rsidRPr="00C03973" w:rsidRDefault="00C03973" w:rsidP="00C03973">
            <w:pPr>
              <w:spacing w:after="160" w:line="259" w:lineRule="auto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Min. 20 poziomów energii wyładowania w zakresie od </w:t>
            </w:r>
            <w:r w:rsidRPr="00C03973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  <w:lang w:eastAsia="x-none"/>
              </w:rPr>
              <w:t>min</w:t>
            </w: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.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31393A76" w:rsidR="0050282F" w:rsidRPr="00895325" w:rsidRDefault="00895325" w:rsidP="00895325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895325">
              <w:rPr>
                <w:rFonts w:asciiTheme="minorHAnsi" w:eastAsia="Verdana" w:hAnsiTheme="minorHAnsi" w:cstheme="minorHAnsi"/>
                <w:sz w:val="20"/>
                <w:szCs w:val="20"/>
              </w:rPr>
              <w:t>Poziomy energii do wybory przynajmniej: 1, 2, 3, 4, 5, 6, 7, 8, 9, 10, 15, 20, 30, 50, 70, 10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Ustawianie poziomów energii przy pomocy dedykowanego pokrętła na płycie czołowej (przedniej) defibrylatora wraz z </w:t>
            </w:r>
            <w:r w:rsidRPr="0050282F">
              <w:rPr>
                <w:rFonts w:asciiTheme="minorHAnsi" w:hAnsiTheme="minorHAnsi" w:cstheme="minorHAnsi"/>
                <w:sz w:val="20"/>
              </w:rPr>
              <w:lastRenderedPageBreak/>
              <w:t>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6454222D" w:rsidR="0050282F" w:rsidRPr="00792805" w:rsidRDefault="00792805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92805">
              <w:rPr>
                <w:rFonts w:asciiTheme="minorHAnsi" w:hAnsiTheme="minorHAnsi" w:cstheme="minorHAnsi"/>
                <w:sz w:val="20"/>
                <w:szCs w:val="20"/>
              </w:rPr>
              <w:t>Głośność poleceń konfigurowalna – min. 3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36A84B17" w:rsidR="00FF6B7D" w:rsidRPr="00712BC0" w:rsidRDefault="00712BC0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C9DB" w14:textId="77777777" w:rsidR="00FF6B7D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12BC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EC33BD8" w14:textId="6F28C5A9" w:rsidR="00712BC0" w:rsidRPr="00C347B4" w:rsidRDefault="00712BC0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możliwość monitorowania CO2 oraz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Sygnał EKG z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1943EB1F" w:rsidR="009B6A09" w:rsidRPr="006C710F" w:rsidRDefault="00712BC0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Pomiar częstości akcji serca we wszystkich trybach defibrylatora w zakresie min. 16 – 300 uderzeń na minutę dla osoby dorosłej oraz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bór odprowadzenia z: elektrod EKG, łyżek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Filtr EKG o częstotliwości sieci zasilającej 5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6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systolia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0484" w14:textId="77777777" w:rsidR="009B6A09" w:rsidRDefault="009B6A09" w:rsidP="009B6A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710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27255D70" w14:textId="4A9A380A" w:rsidR="006C710F" w:rsidRPr="00F816F0" w:rsidRDefault="006C710F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Defibrylacja synchroniczna: maksymalny czas od chwili wykrycia fali R do chwili wyładowania impulsu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yjneg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55A2D9B5" w:rsidR="00705600" w:rsidRPr="006C710F" w:rsidRDefault="006C710F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zęstość: min. od 3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do 18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 ze skokiem co 10 </w:t>
            </w:r>
            <w:proofErr w:type="spellStart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>imp</w:t>
            </w:r>
            <w:proofErr w:type="spellEnd"/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./min. lub co 5mA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A3605" w14:textId="77777777" w:rsidR="00705600" w:rsidRDefault="00705600" w:rsidP="007056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106B76A" w14:textId="2871403F" w:rsidR="00E44B02" w:rsidRPr="00F816F0" w:rsidRDefault="00E44B02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Wyświetlanie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Masim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Prezentacja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Możliwość rozbudowy o opcje EtCO2 w strumieniu bocznym lub głównym. Pomiar EtCO2,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Ładowanie akumulatorów z sieci 100-240 V AC / 50 lub 60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Typ akumulatora –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 xml:space="preserve">-jonowy lub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338C" w14:textId="77777777" w:rsidR="002B131C" w:rsidRDefault="00C61690" w:rsidP="002B1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68A4CC66" w14:textId="0ADE7ED8" w:rsidR="00E44B02" w:rsidRPr="00F816F0" w:rsidRDefault="00E44B02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</w:t>
            </w:r>
            <w:proofErr w:type="spellStart"/>
            <w:r w:rsidRPr="00C61690">
              <w:rPr>
                <w:rFonts w:asciiTheme="minorHAnsi" w:hAnsiTheme="minorHAnsi" w:cstheme="minorHAnsi"/>
                <w:sz w:val="20"/>
              </w:rPr>
              <w:t>demontowalny</w:t>
            </w:r>
            <w:proofErr w:type="spellEnd"/>
            <w:r w:rsidRPr="00C61690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transportowy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.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Wag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respirator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100-240 V 5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>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na dwóch poziomach typ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PAP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Level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daptacyjny tryb wentylacji w zamkniętej pętli oddechowej wg wzor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Mead’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ęstość oddechów 1-8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0.1 do 12,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ek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Cex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ins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EB60EB" w:rsidRDefault="005F7CE0" w:rsidP="005F7CE0">
            <w:pPr>
              <w:pStyle w:val="Zwykytekst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EB60EB" w:rsidRDefault="00F93B47" w:rsidP="00F93B4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EB60EB" w:rsidRDefault="00F93B47" w:rsidP="00F93B4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tandbay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test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F1096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10960">
              <w:rPr>
                <w:rFonts w:asciiTheme="minorHAnsi" w:hAnsiTheme="minorHAnsi" w:cstheme="minorHAnsi"/>
                <w:sz w:val="20"/>
              </w:rPr>
              <w:t>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na dwóch poziomach ciśnienia typu BIPAP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BlLEVEL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Mead'a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zpłuc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Terapia wysokim przepływem tlenu -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Nawilżacz z automatyczną nastawą temperatury. Wybór terapii między inwazyjną, nieinwazyjną oraz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Standbay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Kompensacja oporu rurki dotchawicznej,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rachestomijnej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pl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tętnicowa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593700C6" w:rsidR="008C3B68" w:rsidRPr="004C5417" w:rsidRDefault="004C5417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5417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E9FAA9" w:rsidR="008C3B68" w:rsidRPr="00B14B2B" w:rsidRDefault="00FE3C80" w:rsidP="00B14B2B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4B2B">
              <w:rPr>
                <w:rFonts w:asciiTheme="minorHAnsi" w:eastAsia="Verdana" w:hAnsiTheme="minorHAnsi" w:cstheme="minorHAnsi"/>
                <w:sz w:val="20"/>
                <w:szCs w:val="20"/>
              </w:rPr>
              <w:t>Klawiatura nawigacyjna lub ekran dotykowy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6C2516F9" w:rsidR="008C3B68" w:rsidRPr="00521100" w:rsidRDefault="00521100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1100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305FB517" w:rsidR="008C3B68" w:rsidRPr="00A54F8F" w:rsidRDefault="00A54F8F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176F44B9" w:rsidR="008C3B68" w:rsidRPr="008A111F" w:rsidRDefault="000A47BE" w:rsidP="008A111F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A47BE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2ADE164D" w:rsidR="008C3B68" w:rsidRPr="008A111F" w:rsidRDefault="008A111F" w:rsidP="008A111F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8A111F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</w:t>
            </w:r>
            <w:r w:rsidRPr="008376C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76AAC9FB" w:rsidR="008C3B68" w:rsidRPr="001A390D" w:rsidRDefault="008F1CA3" w:rsidP="001A390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F1CA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DB35" w14:textId="77777777" w:rsidR="001A390D" w:rsidRDefault="001A390D" w:rsidP="001A390D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1A390D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  <w:r w:rsidRPr="00EB6C9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  <w:p w14:paraId="4ACBA9EC" w14:textId="3918A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</w:t>
            </w:r>
            <w:proofErr w:type="spellStart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in-max;limity</w:t>
            </w:r>
            <w:proofErr w:type="spellEnd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) - automatyczne przejmowanie infuzji przez kolejną pompę natychmiast po zakończeniu infuzji w poprzedniej. 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olled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fusion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z modelami farmakokinetycznymi dl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i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029EA28D" w:rsidR="008C3B68" w:rsidRPr="00072538" w:rsidRDefault="00303F1E" w:rsidP="00303F1E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>Propofolu</w:t>
            </w:r>
            <w:proofErr w:type="spellEnd"/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1% i 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tokół podawani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model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sch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raz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nider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38D9A4B1" w:rsidR="008C3B68" w:rsidRPr="00271F85" w:rsidRDefault="00271F85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Funkcja zastosowania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Sufentanylu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óżnych producentów w stężeniu 0,5% i 5% lub w modelu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Gepts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stężeniu leku od 0,2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5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p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,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cet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d 0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u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/ml do 2,00 </w:t>
            </w:r>
            <w:proofErr w:type="spellStart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ng</w:t>
            </w:r>
            <w:proofErr w:type="spellEnd"/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/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1996804C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71F8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61044F64" w:rsidR="008C3B68" w:rsidRPr="00B66061" w:rsidRDefault="00B66061" w:rsidP="00B66061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opcjonalnego rozszerzenia oprogramowania trybu PCA dla pomp </w:t>
            </w:r>
            <w:proofErr w:type="spellStart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strzykawkowych</w:t>
            </w:r>
            <w:proofErr w:type="spellEnd"/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AA49" w14:textId="77777777" w:rsidR="00632654" w:rsidRPr="00632654" w:rsidRDefault="00632654" w:rsidP="0063265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32654">
              <w:rPr>
                <w:rFonts w:asciiTheme="minorHAnsi" w:eastAsia="Verdana" w:hAnsiTheme="minorHAnsi" w:cstheme="minorHAnsi"/>
                <w:sz w:val="20"/>
                <w:szCs w:val="20"/>
              </w:rPr>
              <w:t>Funkcja dostosowania treści wyświetlanych na ekranie pompy do wymagań użytkownika. Wymóg dotyczy tylko urządzeń z ekranem nie pozwalającym na wyświetlanie wszystkich niezbędnych informacji dla użytkownika.</w:t>
            </w:r>
          </w:p>
          <w:p w14:paraId="4CB2BEC3" w14:textId="221CD67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281290BE" w:rsidR="008C3B68" w:rsidRPr="00F10074" w:rsidRDefault="00F10074" w:rsidP="00F100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10074">
              <w:rPr>
                <w:rFonts w:asciiTheme="minorHAnsi" w:eastAsia="Verdana" w:hAnsiTheme="minorHAnsi" w:cstheme="minorHAnsi"/>
                <w:sz w:val="20"/>
                <w:szCs w:val="20"/>
              </w:rPr>
              <w:t>Wyświetlanie proporcji pomiędzy bolusami pacjenta podanymi i żądanymi w procentach % lub jako stosunek liczb x/x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7639" w14:textId="77777777" w:rsidR="008C3B68" w:rsidRDefault="008C3B68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453C1C18" w14:textId="37C9DFC0" w:rsidR="0074587A" w:rsidRPr="0074587A" w:rsidRDefault="0074587A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7245A102" w:rsidR="008C3B68" w:rsidRPr="003D238B" w:rsidRDefault="00161582" w:rsidP="003D238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D238B">
              <w:rPr>
                <w:rFonts w:asciiTheme="minorHAnsi" w:eastAsia="Verdana" w:hAnsiTheme="minorHAnsi" w:cstheme="minorHAnsi"/>
                <w:sz w:val="20"/>
                <w:szCs w:val="20"/>
              </w:rPr>
              <w:t>Zakres ciśnienia okluzji od 75 mmHg do 900mmHg lub 50 mmHg do 1125 mmH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D5E5" w14:textId="77777777" w:rsidR="00FA7CDC" w:rsidRPr="00FA7CDC" w:rsidRDefault="00FA7CDC" w:rsidP="00FA7CDC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FA7CDC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Bateria Wi-Fi lub dedykowany moduł do łączności bezprzewodowej - 10 szt.</w:t>
            </w:r>
          </w:p>
          <w:p w14:paraId="7AEE9460" w14:textId="4684EF65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C158FC" w:rsidRDefault="001258F1" w:rsidP="008C3B68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C158FC" w:rsidRDefault="008C3B68" w:rsidP="008C3B6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158F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F66A3" w14:textId="5A6C678E" w:rsidR="0030787F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="00CD7D9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BCD9366" w14:textId="4FF80179" w:rsidR="00CD7D99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  <w:p w14:paraId="4CFF0DB7" w14:textId="1C984518" w:rsidR="00CD7D99" w:rsidRPr="00E01EAC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0CDD1F38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30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19BEB600" w:rsidR="0030787F" w:rsidRPr="00D70BFD" w:rsidRDefault="00D70BFD" w:rsidP="00D70BF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70BFD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290321CD" w:rsidR="0030787F" w:rsidRPr="00876622" w:rsidRDefault="00876622" w:rsidP="0087662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76622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4637088A" w:rsidR="0030787F" w:rsidRPr="006068C3" w:rsidRDefault="006068C3" w:rsidP="006068C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068C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931" w14:textId="77777777" w:rsidR="0030787F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  <w:r w:rsidR="00963497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– 10 pkt</w:t>
            </w:r>
          </w:p>
          <w:p w14:paraId="4722497B" w14:textId="168B99A8" w:rsidR="00963497" w:rsidRPr="00F816F0" w:rsidRDefault="00963497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5E4F2DD" w:rsidR="0030787F" w:rsidRPr="00CA09A6" w:rsidRDefault="00CA09A6" w:rsidP="00CA09A6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A09A6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4FD5308B" w:rsidR="0030787F" w:rsidRPr="00693370" w:rsidRDefault="00693370" w:rsidP="00693370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Regulacja głośności w zakresie od 59dBA do 74dBA lub od 50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do 65 </w:t>
            </w:r>
            <w:proofErr w:type="spellStart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dB</w:t>
            </w:r>
            <w:proofErr w:type="spellEnd"/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6FE785E8" w:rsidR="0030787F" w:rsidRPr="00725093" w:rsidRDefault="00725093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093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min.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0AA0F00C" w:rsidR="0030787F" w:rsidRPr="00A20ACE" w:rsidRDefault="00A20ACE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ACE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ć</w:t>
            </w:r>
            <w:proofErr w:type="spellEnd"/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</w:t>
            </w:r>
            <w:proofErr w:type="spellStart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piggyback</w:t>
            </w:r>
            <w:proofErr w:type="spellEnd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F5D02" w14:textId="77777777" w:rsidR="009176E2" w:rsidRPr="009176E2" w:rsidRDefault="009176E2" w:rsidP="009176E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176E2">
              <w:rPr>
                <w:rFonts w:asciiTheme="minorHAnsi" w:eastAsia="Verdana" w:hAnsiTheme="minorHAnsi" w:cstheme="minorHAnsi"/>
                <w:sz w:val="20"/>
                <w:szCs w:val="20"/>
              </w:rPr>
              <w:t>Automatyczne prowadzenie infuzji w trybie programowanym, z funkcją zaprogramowania przynajmniej 11 faz. Każda faza o określonych parametrach takich jak: prędkość, czas, objętość.</w:t>
            </w:r>
          </w:p>
          <w:p w14:paraId="29A366D2" w14:textId="54CE152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5BF2B865" w:rsidR="0030787F" w:rsidRPr="00FB4BF2" w:rsidRDefault="00FB4BF2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BF2">
              <w:rPr>
                <w:rFonts w:asciiTheme="minorHAnsi" w:eastAsia="Verdana" w:hAnsiTheme="minorHAnsi" w:cstheme="minorHAnsi"/>
                <w:sz w:val="20"/>
                <w:szCs w:val="20"/>
              </w:rPr>
              <w:t>Czułość techniczna – wykrywanie pojedynczych pęcherzyków powietrza ≤ 0,015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stępujące dane: ostatni wynik badania poziomu glukozy we krwi, żywienie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go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jedną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ową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500671" w:rsidRDefault="002F62C5" w:rsidP="004B5083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rac</w:t>
            </w: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a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500671" w:rsidRDefault="004B5083" w:rsidP="004B5083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500671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500671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39EB" w14:textId="77777777" w:rsidR="004B5083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  <w:r w:rsidR="00F0252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CDDC604" w14:textId="51C02C0A" w:rsidR="00F0252D" w:rsidRPr="003377F2" w:rsidRDefault="00F0252D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, podać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A81ECB" w:rsidRDefault="00E01EAC" w:rsidP="00E01EAC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Dodatkowy interfejs do posiadanych przez Zmawiającego stacji dokujących </w:t>
            </w:r>
            <w:proofErr w:type="spellStart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Bbraun</w:t>
            </w:r>
            <w:proofErr w:type="spellEnd"/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 xml:space="preserve"> o numerze katalogowym 8713140 - 31 szt</w:t>
            </w:r>
            <w:r w:rsidR="00B055DF"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A81ECB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81EC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FD6587" w:rsidRDefault="006C3AB7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K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omunikacj</w:t>
            </w: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a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z Systemami PDMS (System Zarządzania Danymi Pacjentów) firm Philips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Drag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apsule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Technologie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erner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Copra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IMDsoft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, GE, Space </w:t>
            </w:r>
            <w:proofErr w:type="spellStart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Labs</w:t>
            </w:r>
            <w:proofErr w:type="spellEnd"/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</w:t>
            </w:r>
            <w:proofErr w:type="spellStart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iFi</w:t>
            </w:r>
            <w:proofErr w:type="spellEnd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Okno zawierające informacje o bieżących infuzjach, terminach zakończenia infuzji w poszczególnych pompach - 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D6587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7268BA61" w:rsidR="00E01EAC" w:rsidRPr="007817D9" w:rsidRDefault="007817D9" w:rsidP="007817D9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817D9">
              <w:rPr>
                <w:rFonts w:asciiTheme="minorHAnsi" w:eastAsia="Verdana" w:hAnsiTheme="minorHAnsi" w:cstheme="minorHAnsi"/>
                <w:sz w:val="20"/>
                <w:szCs w:val="20"/>
              </w:rPr>
              <w:t>Dystrybucja bibliotek leków jednym kliknięciem dla wszystkich wybranych oddziałów, z dowolną selekcją lub wykonywana indywidualnie dla każdej grupy pomp w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5797F" w14:textId="77777777" w:rsidR="00E01EAC" w:rsidRDefault="00E01EAC" w:rsidP="00E01EAC">
            <w:pP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  <w:p w14:paraId="56D2FD7D" w14:textId="77777777" w:rsidR="00F65151" w:rsidRPr="00F65151" w:rsidRDefault="00F65151" w:rsidP="00F65151">
            <w:pPr>
              <w:jc w:val="both"/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Oprogramowanie automatycznie gromadzące informacje o urządzeniach podłączonych do systemu, z funkcją nadzoru nad systemem infuzyjnym.  Prezentacja w formie tabeli podłączonych urządzeń oraz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filtrowania sposobu wyświetlania (m.in. lokalizacja, typ urządzenia, </w:t>
            </w:r>
            <w:proofErr w:type="spellStart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itp</w:t>
            </w:r>
            <w:proofErr w:type="spellEnd"/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).</w:t>
            </w:r>
          </w:p>
          <w:p w14:paraId="7AFBD2F9" w14:textId="77538417" w:rsidR="00F65151" w:rsidRPr="00B055DF" w:rsidRDefault="00F65151" w:rsidP="00F65151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 przypadku utraty łączności z urządzeniem, system wyświetla informację o lokalizacji: ostatnio widzian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zypisania dla każdego urządzenia numeru inwentarzowego nadanego w jednostc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zypisania dla każdego urządzenia daty przeglądu technicznego oraz późniejszego wygenerowania raportu pdf lub 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1650" w14:textId="77777777" w:rsidR="00E01EAC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F651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29D987B4" w14:textId="06A08A22" w:rsidR="00F65151" w:rsidRPr="00F816F0" w:rsidRDefault="00F65151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60CFCD67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–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31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03863DFE" w:rsidR="00AC66D2" w:rsidRPr="00CC4A7B" w:rsidRDefault="00085139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</w:t>
            </w:r>
            <w:proofErr w:type="spellStart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>strzykawkowa</w:t>
            </w:r>
            <w:proofErr w:type="spellEnd"/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 prosta na Sale pooperacyjne – </w:t>
            </w: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16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Kolorowy wyświetlacz czytelny pod kątem przy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munikacja pomiędzy pompą a stacja dokującą za pośrednictw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rDA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CC4A7B" w:rsidRDefault="001571D7" w:rsidP="001571D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CC4A7B" w:rsidRDefault="004B5083" w:rsidP="004B508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CC4A7B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Dostępne strzykawki i akcesoria do żywienia dojelitowego ze złączem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NFit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CC4A7B" w:rsidRDefault="00F65564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rogramowani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arametrów infuzji min. w jednostkach: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IE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uwzględnieniem lub nie masy ciała w odniesieniu do czasu (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.in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aży bolusa w jednostkach mg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q</w:t>
            </w:r>
            <w:proofErr w:type="spellEnd"/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nocny z redukcją intensywności podświetle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Tryb nocny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Biblioteka zawiera min. 3000 leków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zielenia na min. 30 kategorii i min. 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ażdy lek może występować w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zy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budowany akumulator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litowo</w:t>
            </w:r>
            <w:proofErr w:type="spellEnd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z wbudowanego akumulatora min. 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B343E7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co 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9 poziomach w zakresie od 45 do 75 </w:t>
            </w:r>
            <w:proofErr w:type="spellStart"/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dB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pisania do </w:t>
            </w:r>
            <w:r w:rsidR="0033435A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min.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17265188" w:rsidR="00F1094A" w:rsidRPr="00E6569C" w:rsidRDefault="00E5569E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objętościowa prosta na Sale pooperacyjne – </w:t>
            </w: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4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87280A" w:rsidRPr="00E6569C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silanie 230V 50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Hz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asa pompy gotowej do użycia do 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olorowy wyświetlacz czytelny pod kątem co 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Funkcja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nia infuzyjna mocowana od przodu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Dostępne dreny do podaży żywienia dojelitowego ze złącz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NFit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Komunikacja pomiędzy pompą a stacją dokującą za pośrednictwem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IrDA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lub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rogramowani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parametrów infuzji min. w jednostkach: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IE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z uwzględnieniem lub nie masy ciała w odniesieniu do czasu (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.in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odaży bolusa w jednostkach mg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q</w:t>
            </w:r>
            <w:proofErr w:type="spellEnd"/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Tryb nocny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Biblioteka zawiera min. 3000 leków,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zielenia na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30 kategorii i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ażdy lek może występować w min. 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Wbudowany akumulator </w:t>
            </w:r>
            <w:proofErr w:type="spellStart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towo</w:t>
            </w:r>
            <w:proofErr w:type="spellEnd"/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silanie z wbudowanego akumulatora do 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EB60EB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poz. E i F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 poz. E i F, 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półprac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ująca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</w:t>
            </w:r>
            <w:r w:rsidR="0087280A" w:rsidRPr="00EB60EB">
              <w:rPr>
                <w:rFonts w:asciiTheme="minorHAnsi" w:hAnsiTheme="minorHAnsi" w:cstheme="minorHAnsi"/>
                <w:strike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Hz</w:t>
            </w:r>
            <w:proofErr w:type="spellEnd"/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zosta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EB60EB" w:rsidRDefault="0087280A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2311A8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funkc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jednoczesne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go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silan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 min.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Stojak medyczny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jak medyczny 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5EE8DB00" w:rsidR="008C3ECA" w:rsidRPr="003F102B" w:rsidRDefault="003F102B" w:rsidP="003F102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F102B">
              <w:rPr>
                <w:rFonts w:asciiTheme="minorHAnsi" w:eastAsia="Verdana" w:hAnsiTheme="minorHAnsi" w:cstheme="minorHAnsi"/>
                <w:sz w:val="20"/>
                <w:szCs w:val="20"/>
              </w:rPr>
              <w:t>Przepływomierz awaryjny O2 o  przepływie O2 min. 10 l/min. Możliwa wentylacja ręczna i mechaniczna w trybie awar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042FEEF" w:rsidR="00CB4010" w:rsidRPr="009F2E4E" w:rsidRDefault="009F2E4E" w:rsidP="009F2E4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F2E4E">
              <w:rPr>
                <w:rFonts w:asciiTheme="minorHAnsi" w:eastAsia="Verdana" w:hAnsiTheme="minorHAnsi" w:cstheme="minorHAnsi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F65F8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BFA88" w14:textId="30C26555" w:rsidR="00CB4010" w:rsidRPr="00F65F83" w:rsidRDefault="00F65F83" w:rsidP="00F65F8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główny respiratora wbudowany w korpus aparatu lub ekran respiratora aparatu na ruchomym ramieni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390B" w14:textId="77777777" w:rsidR="00CB4010" w:rsidRDefault="00CB4010" w:rsidP="00F65F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F65F8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  <w:p w14:paraId="26877920" w14:textId="77777777" w:rsid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Ekran na ruchomym ramieniu </w:t>
            </w:r>
          </w:p>
          <w:p w14:paraId="33EE0495" w14:textId="00C1D14F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– 0 pkt.</w:t>
            </w:r>
          </w:p>
          <w:p w14:paraId="5CB70E38" w14:textId="363E87A9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wbudowany – 5 pkt</w:t>
            </w:r>
            <w:r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4517B7AF" w:rsidR="00CB4010" w:rsidRPr="00021678" w:rsidRDefault="00021678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odatkowo oporu </w:t>
            </w:r>
            <w:r w:rsidRPr="00021678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i/lub</w:t>
            </w: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elastancji</w:t>
            </w:r>
          </w:p>
          <w:p w14:paraId="25429214" w14:textId="058E4C5A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– </w:t>
            </w:r>
            <w:r w:rsidR="0002167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2F93" w14:textId="77777777" w:rsidR="00CB401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D67A6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1F04D04" w14:textId="164E76D5" w:rsidR="005D67A6" w:rsidRPr="00F816F0" w:rsidRDefault="005D67A6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FF4BB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wykorzystania monitora do transportu: </w:t>
            </w:r>
          </w:p>
          <w:p w14:paraId="6A4C6101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nie cięższy niż 7,5 kg</w:t>
            </w:r>
          </w:p>
          <w:p w14:paraId="0F32509D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yposażony w wygodny uchwyt do przenoszenia</w:t>
            </w:r>
          </w:p>
          <w:p w14:paraId="184B4412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posażony w akumulator dostępny do wymiany przez użytkownika, wystarczający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przynajmniej na 4 godziny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pracy</w:t>
            </w:r>
          </w:p>
          <w:p w14:paraId="1A7F2063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 komplecie system mocowania monitora, umożliwiający szybkie zdjęcie bez użycia narzędzi i wykorzystanie monitora do transportu pacjenta</w:t>
            </w:r>
          </w:p>
          <w:p w14:paraId="147D67AC" w14:textId="143216B9" w:rsidR="00CB4010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monitor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umożliwiający rozbudowę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łączność bezprzewodową, umożliwiającą centralne monitorowanie podczas transportu i na stanowisku bez sieci przewod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22364B80" w:rsidR="00CB4010" w:rsidRPr="005056B7" w:rsidRDefault="005056B7" w:rsidP="005056B7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5056B7">
              <w:rPr>
                <w:rFonts w:asciiTheme="minorHAnsi" w:eastAsia="Verdana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0BCE5889" w:rsidR="00CB4010" w:rsidRPr="00024AFB" w:rsidRDefault="00024AFB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4AFB">
              <w:rPr>
                <w:rFonts w:asciiTheme="minorHAnsi" w:eastAsia="Verdana" w:hAnsiTheme="minorHAnsi" w:cstheme="minorHAnsi"/>
                <w:sz w:val="20"/>
                <w:szCs w:val="20"/>
              </w:rPr>
              <w:t>Funkcja zapamiętywania krzywych dynamicznych z min. 72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2A9A25D4" w:rsidR="00CB4010" w:rsidRPr="002A0ED3" w:rsidRDefault="002A0ED3" w:rsidP="002A0ED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A0ED3">
              <w:rPr>
                <w:rFonts w:asciiTheme="minorHAnsi" w:eastAsia="Verdana" w:hAnsiTheme="minorHAnsi" w:cstheme="minorHAnsi"/>
                <w:sz w:val="20"/>
                <w:szCs w:val="20"/>
              </w:rPr>
              <w:t>Oprogramowanie realizujące funkcję kalkulatora parametrów hemo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61CEE69C" w:rsidR="00CB4010" w:rsidRPr="00165CB8" w:rsidRDefault="00165CB8" w:rsidP="00165CB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165CB8">
              <w:rPr>
                <w:rFonts w:asciiTheme="minorHAnsi" w:eastAsia="Verdana" w:hAnsiTheme="minorHAnsi" w:cstheme="minorHAnsi"/>
                <w:sz w:val="20"/>
                <w:szCs w:val="20"/>
              </w:rPr>
              <w:t>Monitor z możliwością rozbudowy w przyszłości w zintegrowany rejestrator taśm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4BBF6C81" w:rsidR="00CB4010" w:rsidRPr="00D86EDF" w:rsidRDefault="00D86EDF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6EDF">
              <w:rPr>
                <w:rFonts w:asciiTheme="minorHAnsi" w:eastAsia="Verdana" w:hAnsiTheme="minorHAnsi" w:cstheme="minorHAnsi"/>
                <w:sz w:val="20"/>
                <w:szCs w:val="20"/>
              </w:rPr>
              <w:t>Monitor zamocowany na oferowanym aparacie do znieczul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5F02AE4C" w:rsidR="00CB4010" w:rsidRPr="00C64F08" w:rsidRDefault="00C64F08" w:rsidP="00C64F0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Kardiomonitor wyposażony w tryb "</w:t>
            </w:r>
            <w:proofErr w:type="spellStart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C64F08" w:rsidRDefault="00CB4010" w:rsidP="00CB401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W trybie "</w:t>
            </w:r>
            <w:proofErr w:type="spellStart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Standby</w:t>
            </w:r>
            <w:proofErr w:type="spellEnd"/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64F08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C64F08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3A01A37E" w:rsidR="00CB4010" w:rsidRPr="00DB4586" w:rsidRDefault="00DB4586" w:rsidP="00DB4586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B4586">
              <w:rPr>
                <w:rFonts w:asciiTheme="minorHAnsi" w:eastAsia="Verdana" w:hAnsiTheme="minorHAnsi" w:cstheme="minorHAnsi"/>
                <w:sz w:val="20"/>
                <w:szCs w:val="20"/>
              </w:rPr>
              <w:t>Zakres pomiarowy minimum: 20-30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2C07C313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miar SpO2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z możliwością stosowania wszystkich czujników z oferty firmy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Nellcor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lub algorytmem </w:t>
            </w:r>
            <w:proofErr w:type="spellStart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TruSignal</w:t>
            </w:r>
            <w:proofErr w:type="spellEnd"/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808BF45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Pomiar ciśnienia ręczny i automatyczny z ustawianym czasem powtarz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5A2D" w14:textId="77777777" w:rsid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30E9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7A9F7EB0" w14:textId="2CD7B62D" w:rsidR="00B30E9B" w:rsidRPr="00CB4010" w:rsidRDefault="00B30E9B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ardiomonitor wyposażony w funkcję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22DD1C2B" w:rsidR="00CB4010" w:rsidRPr="00E021D0" w:rsidRDefault="003E779D" w:rsidP="003E779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021D0">
              <w:rPr>
                <w:rFonts w:asciiTheme="minorHAnsi" w:eastAsia="Verdana" w:hAnsiTheme="minorHAnsi" w:cstheme="minorHAnsi"/>
                <w:sz w:val="20"/>
                <w:szCs w:val="20"/>
              </w:rPr>
              <w:t>Wyświetlanie temperatury T1 i T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rain Of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etanus 50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Single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Twitch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D537F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AE8C906" w14:textId="77777777" w:rsid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  <w:highlight w:val="yellow"/>
        </w:rPr>
      </w:pPr>
    </w:p>
    <w:p w14:paraId="7C314FA4" w14:textId="108CF6E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UWAGA!!!</w:t>
      </w:r>
    </w:p>
    <w:p w14:paraId="0AC94762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 xml:space="preserve">Prosimy o wyraźne zaznaczenie, powołanie się na odpowiedzi na pytania do SWZ dopuszczające konkretne parametry sprzętu (jeśli dotyczy). </w:t>
      </w:r>
    </w:p>
    <w:p w14:paraId="66C4375E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Ww. informacje należy wpisać w kolumnie „Parametry i warunki zaoferowane przez Wykonawcę potwierdzające wymagania Zamawiającego (należy uzupełnić wszystkie wymagane pola podając parametry oferowanego produktu lub wpisać TAK)</w:t>
      </w:r>
    </w:p>
    <w:p w14:paraId="7135B71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EAC5D6A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5A66882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329DA6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F6C65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0BFE2D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67FCF69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C3AE20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0D7E19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EE3CD8D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5B8A626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D0B15E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58DBCF7" w14:textId="17CABD66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621608" w:rsidRDefault="00621608" w:rsidP="00DF1622">
      <w:r>
        <w:separator/>
      </w:r>
    </w:p>
  </w:endnote>
  <w:endnote w:type="continuationSeparator" w:id="0">
    <w:p w14:paraId="56980D50" w14:textId="77777777" w:rsidR="00621608" w:rsidRDefault="0062160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621608" w:rsidRDefault="0062160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621608" w:rsidRDefault="006216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621608" w:rsidRDefault="00621608" w:rsidP="00DF1622">
      <w:r>
        <w:separator/>
      </w:r>
    </w:p>
  </w:footnote>
  <w:footnote w:type="continuationSeparator" w:id="0">
    <w:p w14:paraId="147D847C" w14:textId="77777777" w:rsidR="00621608" w:rsidRDefault="0062160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85139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6874"/>
    <w:rsid w:val="001E36FB"/>
    <w:rsid w:val="001E4754"/>
    <w:rsid w:val="001E6156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F62C5"/>
    <w:rsid w:val="002F6B18"/>
    <w:rsid w:val="00300273"/>
    <w:rsid w:val="00300897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626F"/>
    <w:rsid w:val="00521100"/>
    <w:rsid w:val="00522858"/>
    <w:rsid w:val="00524E46"/>
    <w:rsid w:val="00524FD1"/>
    <w:rsid w:val="00530BAA"/>
    <w:rsid w:val="0054100C"/>
    <w:rsid w:val="00545473"/>
    <w:rsid w:val="005470D4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A6473"/>
    <w:rsid w:val="005B0201"/>
    <w:rsid w:val="005B21E9"/>
    <w:rsid w:val="005C07FE"/>
    <w:rsid w:val="005C1B42"/>
    <w:rsid w:val="005C1CEB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608"/>
    <w:rsid w:val="00621941"/>
    <w:rsid w:val="00624BF8"/>
    <w:rsid w:val="00632654"/>
    <w:rsid w:val="00634FB6"/>
    <w:rsid w:val="00635C83"/>
    <w:rsid w:val="00636911"/>
    <w:rsid w:val="0064160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8226A"/>
    <w:rsid w:val="00684F4B"/>
    <w:rsid w:val="006853D7"/>
    <w:rsid w:val="00687BC3"/>
    <w:rsid w:val="00692244"/>
    <w:rsid w:val="00693370"/>
    <w:rsid w:val="00693EAB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1083D"/>
    <w:rsid w:val="007120C1"/>
    <w:rsid w:val="00712BC0"/>
    <w:rsid w:val="007218BB"/>
    <w:rsid w:val="007245FE"/>
    <w:rsid w:val="00725093"/>
    <w:rsid w:val="00726455"/>
    <w:rsid w:val="00742DCA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2805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4BBE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316"/>
    <w:rsid w:val="00B47CA7"/>
    <w:rsid w:val="00B54F87"/>
    <w:rsid w:val="00B6431F"/>
    <w:rsid w:val="00B66061"/>
    <w:rsid w:val="00B66CFF"/>
    <w:rsid w:val="00B702B7"/>
    <w:rsid w:val="00B71FA1"/>
    <w:rsid w:val="00B802E2"/>
    <w:rsid w:val="00B8033A"/>
    <w:rsid w:val="00B80B8F"/>
    <w:rsid w:val="00B862E7"/>
    <w:rsid w:val="00B92F5A"/>
    <w:rsid w:val="00B9447F"/>
    <w:rsid w:val="00B95FF4"/>
    <w:rsid w:val="00BA411E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1159D"/>
    <w:rsid w:val="00D115E4"/>
    <w:rsid w:val="00D12008"/>
    <w:rsid w:val="00D14A4C"/>
    <w:rsid w:val="00D14C18"/>
    <w:rsid w:val="00D150D3"/>
    <w:rsid w:val="00D16B96"/>
    <w:rsid w:val="00D21FED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97EA6"/>
    <w:rsid w:val="00DA02F6"/>
    <w:rsid w:val="00DA0827"/>
    <w:rsid w:val="00DA4F81"/>
    <w:rsid w:val="00DA676B"/>
    <w:rsid w:val="00DA7C15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27F5"/>
    <w:rsid w:val="00EF3689"/>
    <w:rsid w:val="00F004AE"/>
    <w:rsid w:val="00F00F1D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9D1104-B518-4314-A69A-F45D35A6D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101</Pages>
  <Words>33340</Words>
  <Characters>200046</Characters>
  <Application>Microsoft Office Word</Application>
  <DocSecurity>0</DocSecurity>
  <Lines>1667</Lines>
  <Paragraphs>4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254</cp:revision>
  <cp:lastPrinted>2022-11-30T12:59:00Z</cp:lastPrinted>
  <dcterms:created xsi:type="dcterms:W3CDTF">2023-02-06T08:42:00Z</dcterms:created>
  <dcterms:modified xsi:type="dcterms:W3CDTF">2023-03-1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